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8C71F" w14:textId="1B7A8A53" w:rsidR="00922942" w:rsidRPr="006F6F9A" w:rsidRDefault="00F00C7E">
      <w:pPr>
        <w:rPr>
          <w:b/>
          <w:bCs/>
          <w:sz w:val="32"/>
          <w:szCs w:val="32"/>
        </w:rPr>
      </w:pPr>
      <w:r w:rsidRPr="006F6F9A">
        <w:rPr>
          <w:b/>
          <w:bCs/>
          <w:sz w:val="32"/>
          <w:szCs w:val="32"/>
        </w:rPr>
        <w:t>Books:</w:t>
      </w:r>
    </w:p>
    <w:p w14:paraId="4719463A" w14:textId="42CF6606" w:rsidR="00102999" w:rsidRPr="006F6F9A" w:rsidRDefault="00102999">
      <w:pPr>
        <w:rPr>
          <w:sz w:val="28"/>
          <w:szCs w:val="28"/>
        </w:rPr>
      </w:pPr>
      <w:r w:rsidRPr="006F6F9A">
        <w:rPr>
          <w:sz w:val="28"/>
          <w:szCs w:val="28"/>
          <w:u w:val="single"/>
        </w:rPr>
        <w:t>Writing Tools</w:t>
      </w:r>
      <w:r w:rsidRPr="006F6F9A">
        <w:rPr>
          <w:sz w:val="28"/>
          <w:szCs w:val="28"/>
        </w:rPr>
        <w:t xml:space="preserve"> </w:t>
      </w:r>
      <w:proofErr w:type="gramStart"/>
      <w:r w:rsidRPr="006F6F9A">
        <w:rPr>
          <w:sz w:val="28"/>
          <w:szCs w:val="28"/>
        </w:rPr>
        <w:t>( 10</w:t>
      </w:r>
      <w:proofErr w:type="gramEnd"/>
      <w:r w:rsidRPr="006F6F9A">
        <w:rPr>
          <w:sz w:val="28"/>
          <w:szCs w:val="28"/>
          <w:vertAlign w:val="superscript"/>
        </w:rPr>
        <w:t>th</w:t>
      </w:r>
      <w:r w:rsidRPr="006F6F9A">
        <w:rPr>
          <w:sz w:val="28"/>
          <w:szCs w:val="28"/>
        </w:rPr>
        <w:t xml:space="preserve"> Anniversary Edition) 55 Essential Strategies for Every Writer – Audible Audiobook</w:t>
      </w:r>
    </w:p>
    <w:p w14:paraId="2989BBF6" w14:textId="4AEC10A1" w:rsidR="00102999" w:rsidRPr="006F6F9A" w:rsidRDefault="00102999">
      <w:pPr>
        <w:rPr>
          <w:sz w:val="28"/>
          <w:szCs w:val="28"/>
        </w:rPr>
      </w:pPr>
      <w:r w:rsidRPr="006F6F9A">
        <w:rPr>
          <w:sz w:val="28"/>
          <w:szCs w:val="28"/>
        </w:rPr>
        <w:t xml:space="preserve">  By: Roy Peter Cook</w:t>
      </w:r>
    </w:p>
    <w:p w14:paraId="5D46CB3A" w14:textId="69BF7C26" w:rsidR="00102999" w:rsidRPr="006F6F9A" w:rsidRDefault="00102999">
      <w:pPr>
        <w:rPr>
          <w:sz w:val="28"/>
          <w:szCs w:val="28"/>
          <w:u w:val="single"/>
        </w:rPr>
      </w:pPr>
      <w:r w:rsidRPr="006F6F9A">
        <w:rPr>
          <w:sz w:val="28"/>
          <w:szCs w:val="28"/>
          <w:u w:val="single"/>
        </w:rPr>
        <w:t xml:space="preserve">Writing About Your Life </w:t>
      </w:r>
    </w:p>
    <w:p w14:paraId="720AAB7F" w14:textId="4A3F4F1B" w:rsidR="00102999" w:rsidRDefault="00102999">
      <w:pPr>
        <w:rPr>
          <w:sz w:val="28"/>
          <w:szCs w:val="28"/>
        </w:rPr>
      </w:pPr>
      <w:r w:rsidRPr="006F6F9A">
        <w:rPr>
          <w:sz w:val="28"/>
          <w:szCs w:val="28"/>
        </w:rPr>
        <w:t xml:space="preserve">  By: William Zinsser</w:t>
      </w:r>
    </w:p>
    <w:p w14:paraId="321047A8" w14:textId="77777777" w:rsidR="006F6F9A" w:rsidRDefault="006F6F9A" w:rsidP="006F6F9A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  <w:u w:val="single"/>
        </w:rPr>
        <w:t>On Writing Well</w:t>
      </w:r>
    </w:p>
    <w:p w14:paraId="6F03AACE" w14:textId="37749C88" w:rsidR="006F6F9A" w:rsidRDefault="006F6F9A" w:rsidP="006F6F9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By: William Zinsser</w:t>
      </w:r>
    </w:p>
    <w:p w14:paraId="77CAF360" w14:textId="1A998395" w:rsidR="00102999" w:rsidRPr="006F6F9A" w:rsidRDefault="00102999">
      <w:pPr>
        <w:rPr>
          <w:sz w:val="28"/>
          <w:szCs w:val="28"/>
          <w:u w:val="single"/>
        </w:rPr>
      </w:pPr>
      <w:r w:rsidRPr="006F6F9A">
        <w:rPr>
          <w:sz w:val="28"/>
          <w:szCs w:val="28"/>
          <w:u w:val="single"/>
        </w:rPr>
        <w:t>Writing Children’s Books: Everything You Need to Know from Story Creation to Getting Published</w:t>
      </w:r>
    </w:p>
    <w:p w14:paraId="0E59A8CC" w14:textId="26AE7557" w:rsidR="00102999" w:rsidRPr="006F6F9A" w:rsidRDefault="00102999">
      <w:pPr>
        <w:rPr>
          <w:sz w:val="28"/>
          <w:szCs w:val="28"/>
        </w:rPr>
      </w:pPr>
      <w:r w:rsidRPr="006F6F9A">
        <w:rPr>
          <w:sz w:val="28"/>
          <w:szCs w:val="28"/>
        </w:rPr>
        <w:t xml:space="preserve">  By: Anthony Fredericks</w:t>
      </w:r>
    </w:p>
    <w:p w14:paraId="0DD8608D" w14:textId="2A2D2DC9" w:rsidR="00102999" w:rsidRPr="006F6F9A" w:rsidRDefault="00102999">
      <w:pPr>
        <w:rPr>
          <w:sz w:val="28"/>
          <w:szCs w:val="28"/>
          <w:u w:val="single"/>
        </w:rPr>
      </w:pPr>
      <w:r w:rsidRPr="006F6F9A">
        <w:rPr>
          <w:sz w:val="28"/>
          <w:szCs w:val="28"/>
          <w:u w:val="single"/>
        </w:rPr>
        <w:t>Writing Picture Books</w:t>
      </w:r>
    </w:p>
    <w:p w14:paraId="22424BF1" w14:textId="1A2F9BA6" w:rsidR="00102999" w:rsidRPr="006F6F9A" w:rsidRDefault="00102999">
      <w:pPr>
        <w:rPr>
          <w:sz w:val="28"/>
          <w:szCs w:val="28"/>
        </w:rPr>
      </w:pPr>
      <w:r w:rsidRPr="006F6F9A">
        <w:rPr>
          <w:sz w:val="28"/>
          <w:szCs w:val="28"/>
        </w:rPr>
        <w:t xml:space="preserve">  By: Ann </w:t>
      </w:r>
      <w:proofErr w:type="spellStart"/>
      <w:r w:rsidRPr="006F6F9A">
        <w:rPr>
          <w:sz w:val="28"/>
          <w:szCs w:val="28"/>
        </w:rPr>
        <w:t>Whilford</w:t>
      </w:r>
      <w:proofErr w:type="spellEnd"/>
      <w:r w:rsidRPr="006F6F9A">
        <w:rPr>
          <w:sz w:val="28"/>
          <w:szCs w:val="28"/>
        </w:rPr>
        <w:t xml:space="preserve"> Paul</w:t>
      </w:r>
    </w:p>
    <w:p w14:paraId="69D356FF" w14:textId="77777777" w:rsidR="006F6F9A" w:rsidRDefault="006F6F9A" w:rsidP="006F6F9A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The Elements of Style</w:t>
      </w:r>
    </w:p>
    <w:p w14:paraId="43C2680A" w14:textId="36711A08" w:rsidR="006F6F9A" w:rsidRDefault="006F6F9A" w:rsidP="006F6F9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By William Strunk, Jr., and E.B White</w:t>
      </w:r>
    </w:p>
    <w:p w14:paraId="273C9764" w14:textId="77777777" w:rsidR="006F6F9A" w:rsidRDefault="006F6F9A" w:rsidP="006F6F9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  <w:u w:val="single"/>
        </w:rPr>
        <w:t>Bird by Bird: Some Instructions on Writing and Lif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3F6E7C" w14:textId="39D1F249" w:rsidR="006F6F9A" w:rsidRDefault="006F6F9A" w:rsidP="006F6F9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By Anne LaMott</w:t>
      </w:r>
    </w:p>
    <w:p w14:paraId="247C1532" w14:textId="77777777" w:rsidR="006F6F9A" w:rsidRDefault="006F6F9A" w:rsidP="006F6F9A">
      <w:pPr>
        <w:rPr>
          <w:rFonts w:ascii="Times New Roman" w:hAnsi="Times New Roman" w:cs="Times New Roman"/>
          <w:sz w:val="28"/>
          <w:szCs w:val="28"/>
        </w:rPr>
      </w:pPr>
      <w:r w:rsidRPr="006F6F9A">
        <w:rPr>
          <w:rFonts w:ascii="Times New Roman" w:hAnsi="Times New Roman" w:cs="Times New Roman"/>
          <w:b/>
          <w:bCs/>
          <w:sz w:val="32"/>
          <w:szCs w:val="32"/>
        </w:rPr>
        <w:t>Apps:</w:t>
      </w:r>
      <w:r>
        <w:rPr>
          <w:rFonts w:ascii="Times New Roman" w:hAnsi="Times New Roman" w:cs="Times New Roman"/>
          <w:sz w:val="28"/>
          <w:szCs w:val="28"/>
        </w:rPr>
        <w:t xml:space="preserve"> Grammarly</w:t>
      </w:r>
    </w:p>
    <w:p w14:paraId="4745ECB7" w14:textId="77777777" w:rsidR="006F6F9A" w:rsidRDefault="006F6F9A" w:rsidP="006F6F9A">
      <w:pPr>
        <w:rPr>
          <w:rFonts w:ascii="Times New Roman" w:hAnsi="Times New Roman" w:cs="Times New Roman"/>
          <w:sz w:val="28"/>
          <w:szCs w:val="28"/>
        </w:rPr>
      </w:pPr>
      <w:r w:rsidRPr="006F6F9A">
        <w:rPr>
          <w:rFonts w:ascii="Times New Roman" w:hAnsi="Times New Roman" w:cs="Times New Roman"/>
          <w:b/>
          <w:bCs/>
          <w:sz w:val="32"/>
          <w:szCs w:val="32"/>
        </w:rPr>
        <w:t>Microsoft Word:</w:t>
      </w:r>
      <w:r>
        <w:rPr>
          <w:rFonts w:ascii="Times New Roman" w:hAnsi="Times New Roman" w:cs="Times New Roman"/>
          <w:sz w:val="28"/>
          <w:szCs w:val="28"/>
        </w:rPr>
        <w:t xml:space="preserve"> Thesaurus, Editor </w:t>
      </w:r>
    </w:p>
    <w:p w14:paraId="02BDCAF1" w14:textId="461F2384" w:rsidR="00F00C7E" w:rsidRDefault="00F00C7E"/>
    <w:p w14:paraId="33A25FFD" w14:textId="03E4EE30" w:rsidR="00F00C7E" w:rsidRPr="006F6F9A" w:rsidRDefault="00F00C7E">
      <w:pPr>
        <w:rPr>
          <w:b/>
          <w:bCs/>
          <w:sz w:val="32"/>
          <w:szCs w:val="32"/>
        </w:rPr>
      </w:pPr>
      <w:r w:rsidRPr="006F6F9A">
        <w:rPr>
          <w:b/>
          <w:bCs/>
          <w:sz w:val="32"/>
          <w:szCs w:val="32"/>
        </w:rPr>
        <w:t>Organizations:</w:t>
      </w:r>
    </w:p>
    <w:p w14:paraId="00924DE1" w14:textId="1410C4CA" w:rsidR="00F00C7E" w:rsidRPr="006F6F9A" w:rsidRDefault="00F00C7E">
      <w:pPr>
        <w:rPr>
          <w:sz w:val="28"/>
          <w:szCs w:val="28"/>
        </w:rPr>
      </w:pPr>
      <w:r w:rsidRPr="006F6F9A">
        <w:rPr>
          <w:sz w:val="28"/>
          <w:szCs w:val="28"/>
        </w:rPr>
        <w:t>SCBWI</w:t>
      </w:r>
      <w:r w:rsidR="001070D7" w:rsidRPr="006F6F9A">
        <w:rPr>
          <w:sz w:val="28"/>
          <w:szCs w:val="28"/>
        </w:rPr>
        <w:t xml:space="preserve"> - https://www.scbwi.org/</w:t>
      </w:r>
    </w:p>
    <w:p w14:paraId="5D3D77D1" w14:textId="235CAC9F" w:rsidR="00F00C7E" w:rsidRPr="006F6F9A" w:rsidRDefault="00F00C7E">
      <w:pPr>
        <w:rPr>
          <w:sz w:val="28"/>
          <w:szCs w:val="28"/>
        </w:rPr>
      </w:pPr>
      <w:r w:rsidRPr="006F6F9A">
        <w:rPr>
          <w:sz w:val="28"/>
          <w:szCs w:val="28"/>
        </w:rPr>
        <w:t>Poets and Writers – pw.org</w:t>
      </w:r>
    </w:p>
    <w:p w14:paraId="355726D4" w14:textId="159C1EE4" w:rsidR="00C53E71" w:rsidRDefault="00123123">
      <w:pPr>
        <w:rPr>
          <w:rStyle w:val="Hyperlink"/>
        </w:rPr>
      </w:pPr>
      <w:hyperlink r:id="rId4" w:history="1">
        <w:r w:rsidR="00C53E71">
          <w:rPr>
            <w:rStyle w:val="Hyperlink"/>
          </w:rPr>
          <w:t>Homepage - WRITERS HELPING WRITERS®</w:t>
        </w:r>
      </w:hyperlink>
    </w:p>
    <w:p w14:paraId="3232AB69" w14:textId="082DBA78" w:rsidR="001070D7" w:rsidRDefault="00123123">
      <w:hyperlink r:id="rId5" w:history="1">
        <w:r w:rsidR="001070D7" w:rsidRPr="001070D7">
          <w:rPr>
            <w:color w:val="0000FF"/>
            <w:u w:val="single"/>
          </w:rPr>
          <w:t>Writer's Digest (writersdigest.com)</w:t>
        </w:r>
      </w:hyperlink>
    </w:p>
    <w:p w14:paraId="5D573F7F" w14:textId="77777777" w:rsidR="001070D7" w:rsidRDefault="001070D7"/>
    <w:p w14:paraId="32234B2C" w14:textId="21C50DED" w:rsidR="00F00C7E" w:rsidRDefault="00F00C7E">
      <w:r>
        <w:rPr>
          <w:rFonts w:ascii="Georgia" w:hAnsi="Georgia"/>
          <w:color w:val="000000"/>
          <w:sz w:val="32"/>
          <w:szCs w:val="32"/>
        </w:rPr>
        <w:t> </w:t>
      </w:r>
    </w:p>
    <w:sectPr w:rsidR="00F00C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Q3NDA1NDSxtDBX0lEKTi0uzszPAykwrAUAegpITiwAAAA="/>
  </w:docVars>
  <w:rsids>
    <w:rsidRoot w:val="00F00C7E"/>
    <w:rsid w:val="00102999"/>
    <w:rsid w:val="001070D7"/>
    <w:rsid w:val="00123123"/>
    <w:rsid w:val="006F6F9A"/>
    <w:rsid w:val="00922942"/>
    <w:rsid w:val="00C53E71"/>
    <w:rsid w:val="00F00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C5E8D"/>
  <w15:chartTrackingRefBased/>
  <w15:docId w15:val="{DDFF04FC-8716-4AFF-9F71-2F5FAB21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00C7E"/>
    <w:rPr>
      <w:b/>
      <w:bCs/>
    </w:rPr>
  </w:style>
  <w:style w:type="character" w:styleId="Emphasis">
    <w:name w:val="Emphasis"/>
    <w:basedOn w:val="DefaultParagraphFont"/>
    <w:uiPriority w:val="20"/>
    <w:qFormat/>
    <w:rsid w:val="00F00C7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53E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8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ritersdigest.com/" TargetMode="External"/><Relationship Id="rId4" Type="http://schemas.openxmlformats.org/officeDocument/2006/relationships/hyperlink" Target="https://writershelpingwriters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bennighof</dc:creator>
  <cp:keywords/>
  <dc:description/>
  <cp:lastModifiedBy>Janet</cp:lastModifiedBy>
  <cp:revision>2</cp:revision>
  <dcterms:created xsi:type="dcterms:W3CDTF">2021-10-19T18:42:00Z</dcterms:created>
  <dcterms:modified xsi:type="dcterms:W3CDTF">2021-10-19T18:42:00Z</dcterms:modified>
</cp:coreProperties>
</file>